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0B52EF3F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A820E6">
        <w:rPr>
          <w:b/>
          <w:bCs/>
          <w:sz w:val="24"/>
          <w:szCs w:val="24"/>
        </w:rPr>
        <w:t xml:space="preserve">February </w:t>
      </w:r>
      <w:r w:rsidR="003C5C81">
        <w:rPr>
          <w:b/>
          <w:bCs/>
          <w:sz w:val="24"/>
          <w:szCs w:val="24"/>
        </w:rPr>
        <w:t>22</w:t>
      </w:r>
      <w:r w:rsidR="00FB424B" w:rsidRPr="00E925BA">
        <w:rPr>
          <w:b/>
          <w:bCs/>
          <w:sz w:val="24"/>
          <w:szCs w:val="24"/>
        </w:rPr>
        <w:t>, 202</w:t>
      </w:r>
      <w:r w:rsidR="0023163F">
        <w:rPr>
          <w:b/>
          <w:bCs/>
          <w:sz w:val="24"/>
          <w:szCs w:val="24"/>
        </w:rPr>
        <w:t>4</w:t>
      </w:r>
      <w:r w:rsidR="00FB424B" w:rsidRPr="00E925BA">
        <w:rPr>
          <w:b/>
          <w:bCs/>
          <w:sz w:val="24"/>
          <w:szCs w:val="24"/>
        </w:rPr>
        <w:t xml:space="preserve"> </w:t>
      </w:r>
      <w:r w:rsidR="003C5C81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3322E80B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3C5C81">
        <w:rPr>
          <w:sz w:val="18"/>
          <w:szCs w:val="18"/>
        </w:rPr>
        <w:t>7:04</w:t>
      </w:r>
      <w:r w:rsidRPr="007E20AF">
        <w:rPr>
          <w:sz w:val="18"/>
          <w:szCs w:val="18"/>
        </w:rPr>
        <w:t xml:space="preserve"> PM by </w:t>
      </w:r>
      <w:r w:rsidR="003C5C81">
        <w:rPr>
          <w:sz w:val="18"/>
          <w:szCs w:val="18"/>
        </w:rPr>
        <w:t>Cody Hoover</w:t>
      </w:r>
      <w:r w:rsidR="00A820E6">
        <w:rPr>
          <w:sz w:val="18"/>
          <w:szCs w:val="18"/>
        </w:rPr>
        <w:tab/>
      </w:r>
      <w:r w:rsidR="00331E02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49C77720" w14:textId="54F20B2F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</w:t>
      </w:r>
      <w:r w:rsidR="005A3E8B" w:rsidRPr="007E20AF">
        <w:rPr>
          <w:sz w:val="18"/>
          <w:szCs w:val="18"/>
        </w:rPr>
        <w:t xml:space="preserve"> Mark Ranck,</w:t>
      </w:r>
      <w:r w:rsidR="0023163F">
        <w:rPr>
          <w:sz w:val="18"/>
          <w:szCs w:val="18"/>
        </w:rPr>
        <w:t xml:space="preserve"> Nathan </w:t>
      </w:r>
      <w:r w:rsidR="00331E02">
        <w:rPr>
          <w:sz w:val="18"/>
          <w:szCs w:val="18"/>
        </w:rPr>
        <w:t xml:space="preserve">Katzmaier, </w:t>
      </w:r>
      <w:r w:rsidR="00331E02" w:rsidRPr="007E20AF">
        <w:rPr>
          <w:sz w:val="18"/>
          <w:szCs w:val="18"/>
        </w:rPr>
        <w:t>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36C29A7B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December 2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Mark Ranck</w:t>
      </w:r>
      <w:r w:rsidR="003C5C81">
        <w:rPr>
          <w:sz w:val="18"/>
          <w:szCs w:val="18"/>
        </w:rPr>
        <w:tab/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Nate Katzmaier</w:t>
      </w:r>
      <w:r w:rsidR="003C5C81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3C595F92" w14:textId="01D2FD23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January 2</w:t>
      </w:r>
      <w:r w:rsidRPr="007E20AF">
        <w:rPr>
          <w:b/>
          <w:bCs/>
          <w:sz w:val="18"/>
          <w:szCs w:val="18"/>
        </w:rPr>
        <w:t>, 202</w:t>
      </w:r>
      <w:r w:rsidR="0023163F">
        <w:rPr>
          <w:b/>
          <w:bCs/>
          <w:sz w:val="18"/>
          <w:szCs w:val="18"/>
        </w:rPr>
        <w:t>4</w:t>
      </w:r>
      <w:r w:rsidRPr="007E20AF">
        <w:rPr>
          <w:b/>
          <w:bCs/>
          <w:sz w:val="18"/>
          <w:szCs w:val="18"/>
        </w:rPr>
        <w:t xml:space="preserve">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Mark Ranck</w:t>
      </w:r>
      <w:r w:rsidR="003C5C81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Nate Katzmaier</w:t>
      </w:r>
      <w:r w:rsidR="003C5C81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637C2E00" w14:textId="58A2301D" w:rsidR="00A820E6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3C5C81">
        <w:rPr>
          <w:sz w:val="18"/>
          <w:szCs w:val="18"/>
        </w:rPr>
        <w:t>Township passed audit.</w:t>
      </w:r>
    </w:p>
    <w:p w14:paraId="63C8BEF6" w14:textId="61953329" w:rsidR="00F34E86" w:rsidRDefault="009F65D4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3C5C81">
        <w:rPr>
          <w:sz w:val="18"/>
          <w:szCs w:val="18"/>
        </w:rPr>
        <w:t>Mark Ranck made a motion to accept the 2024 dates for open houses @ Cindy Bee Floral 3/23, 5/11, 9/7, 11/27 &amp; 11/29; with a second from Nate Katzmaier; unanimous.</w:t>
      </w:r>
    </w:p>
    <w:p w14:paraId="2917CC6C" w14:textId="77777777" w:rsidR="00331E02" w:rsidRDefault="00331E02" w:rsidP="00E9714E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</w:p>
    <w:p w14:paraId="65B35BF7" w14:textId="1210C9BB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32EABC13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 xml:space="preserve">ownship </w:t>
      </w:r>
      <w:r w:rsidR="005A364F">
        <w:rPr>
          <w:sz w:val="18"/>
          <w:szCs w:val="18"/>
        </w:rPr>
        <w:t>E</w:t>
      </w:r>
      <w:r w:rsidR="00371E4B" w:rsidRPr="00807582">
        <w:rPr>
          <w:sz w:val="18"/>
          <w:szCs w:val="18"/>
        </w:rPr>
        <w:t>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>2008 F-550 repaired</w:t>
      </w:r>
      <w:r w:rsidR="003C5C81">
        <w:rPr>
          <w:sz w:val="18"/>
          <w:szCs w:val="18"/>
        </w:rPr>
        <w:t>.</w:t>
      </w:r>
    </w:p>
    <w:p w14:paraId="3188FCCC" w14:textId="432B1A90" w:rsidR="00E156D2" w:rsidRDefault="005A364F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>Township Properties:  Grange—</w:t>
      </w:r>
      <w:r w:rsidR="003C5C81">
        <w:rPr>
          <w:sz w:val="18"/>
          <w:szCs w:val="18"/>
        </w:rPr>
        <w:t xml:space="preserve">Power will be moved next week from old fire co. to concession stand.  </w:t>
      </w:r>
      <w:r w:rsidR="00E156D2" w:rsidRPr="00E156D2">
        <w:rPr>
          <w:sz w:val="18"/>
          <w:szCs w:val="18"/>
        </w:rPr>
        <w:t>Township has a list of contractors interested in Grange Renovation as sealed bids will be opened at the March 6</w:t>
      </w:r>
      <w:r w:rsidR="00E156D2" w:rsidRPr="00E156D2">
        <w:rPr>
          <w:sz w:val="18"/>
          <w:szCs w:val="18"/>
          <w:vertAlign w:val="superscript"/>
        </w:rPr>
        <w:t>th</w:t>
      </w:r>
      <w:r w:rsidR="00E156D2" w:rsidRPr="00E156D2">
        <w:rPr>
          <w:sz w:val="18"/>
          <w:szCs w:val="18"/>
        </w:rPr>
        <w:t xml:space="preserve"> meeting. </w:t>
      </w:r>
    </w:p>
    <w:p w14:paraId="32F31B25" w14:textId="0750603F" w:rsidR="00C70283" w:rsidRPr="00E156D2" w:rsidRDefault="001D3C7B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 xml:space="preserve">Road Projects:  </w:t>
      </w:r>
    </w:p>
    <w:p w14:paraId="3C55FC67" w14:textId="63F098E6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>Advertised bids; opening 2/27/2024 @ 1:00 PM at RK Webster.</w:t>
      </w:r>
    </w:p>
    <w:p w14:paraId="340ED79C" w14:textId="0EE9196B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  <w:r w:rsidR="005A364F">
        <w:rPr>
          <w:sz w:val="18"/>
          <w:szCs w:val="18"/>
        </w:rPr>
        <w:t xml:space="preserve">  Randy Webster, Engineer is working on it.</w:t>
      </w:r>
    </w:p>
    <w:p w14:paraId="2510E947" w14:textId="492B7E1E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3C5C81">
        <w:rPr>
          <w:sz w:val="18"/>
          <w:szCs w:val="18"/>
        </w:rPr>
        <w:t>Township will purchase materials &amp; hire installation.</w:t>
      </w:r>
    </w:p>
    <w:p w14:paraId="6F0F527A" w14:textId="38ABDCA0" w:rsidR="00961C85" w:rsidRPr="003C5C81" w:rsidRDefault="004C42D5" w:rsidP="003C5C81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3C5C81">
        <w:rPr>
          <w:sz w:val="18"/>
          <w:szCs w:val="18"/>
        </w:rPr>
        <w:t>Received estimate from Chemung via Randy Webster, Engineer.</w:t>
      </w:r>
    </w:p>
    <w:p w14:paraId="5EC0A1EA" w14:textId="21E526D4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6A71DBCC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DE2ED1">
        <w:rPr>
          <w:sz w:val="18"/>
          <w:szCs w:val="18"/>
        </w:rPr>
        <w:t>Waiting on a court date</w:t>
      </w:r>
      <w:r w:rsidR="00961C85">
        <w:rPr>
          <w:sz w:val="18"/>
          <w:szCs w:val="18"/>
        </w:rPr>
        <w:t>; we are on the civil trial list. Dance will update as things progress closer to the court date.</w:t>
      </w:r>
    </w:p>
    <w:p w14:paraId="48895251" w14:textId="057DD2A6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961C85">
        <w:rPr>
          <w:sz w:val="18"/>
          <w:szCs w:val="18"/>
        </w:rPr>
        <w:t>Received photos.  Dance will authorize Codes to issue an NOV to revoke occupancy permit as there should be a more permanent structure with a roof &amp; sidewalk.  DEP is aware of the FCU but there is still a process in place where there is clearly a deficiency.  Mike McClain &amp; Terry Meyers agreed with Jami Nolan.</w:t>
      </w:r>
    </w:p>
    <w:p w14:paraId="2EF0E40C" w14:textId="200BC45F" w:rsidR="00E84DBA" w:rsidRPr="00DF03C2" w:rsidRDefault="00CC39E4" w:rsidP="00DF03C2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B0031E">
        <w:rPr>
          <w:sz w:val="18"/>
          <w:szCs w:val="18"/>
        </w:rPr>
        <w:t>MOU</w:t>
      </w:r>
      <w:r w:rsidR="00DE2ED1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 xml:space="preserve">is still with </w:t>
      </w:r>
      <w:r w:rsidR="00DE2ED1">
        <w:rPr>
          <w:sz w:val="18"/>
          <w:szCs w:val="18"/>
        </w:rPr>
        <w:t>the coun</w:t>
      </w:r>
      <w:r w:rsidR="00DF03C2">
        <w:rPr>
          <w:sz w:val="18"/>
          <w:szCs w:val="18"/>
        </w:rPr>
        <w:t>ty</w:t>
      </w:r>
      <w:r w:rsidR="00961C85">
        <w:rPr>
          <w:sz w:val="18"/>
          <w:szCs w:val="18"/>
        </w:rPr>
        <w:t>; Cody will try to obtain a copy.  Marc Sortman agreed with Scott Metzger that Lycoming County should take responsibility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496BF2A6" w14:textId="77BBFB3E" w:rsidR="00E156D2" w:rsidRPr="003C5C81" w:rsidRDefault="00E156D2" w:rsidP="003C5C8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Truck parked @ Meadowview Drive contracts with Halliburton via John London; must be empty as per weight restrictions.</w:t>
      </w: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2077A94B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1200E" w:rsidRPr="007B54BA">
        <w:rPr>
          <w:sz w:val="18"/>
          <w:szCs w:val="18"/>
        </w:rPr>
        <w:t xml:space="preserve"> </w:t>
      </w:r>
      <w:r w:rsidR="003C5C81">
        <w:rPr>
          <w:sz w:val="18"/>
          <w:szCs w:val="18"/>
        </w:rPr>
        <w:t>No update.</w:t>
      </w:r>
    </w:p>
    <w:p w14:paraId="1CC50FC9" w14:textId="1ED7F453" w:rsidR="00B85A55" w:rsidRPr="00275F2E" w:rsidRDefault="00C35FDD" w:rsidP="00173CB3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DF273F">
        <w:rPr>
          <w:color w:val="26282A"/>
          <w:sz w:val="18"/>
          <w:szCs w:val="18"/>
        </w:rPr>
        <w:t xml:space="preserve">Mark thanked John Harvey &amp; Scott Wheeland for plowing roads while he was away.  Mark went to COG meeting; aggregate bids are due; line painting has been submitted for this year to DeAngelo to be completed by July.  John is gathering estimates on skid </w:t>
      </w:r>
      <w:proofErr w:type="spellStart"/>
      <w:r w:rsidR="00DF273F">
        <w:rPr>
          <w:color w:val="26282A"/>
          <w:sz w:val="18"/>
          <w:szCs w:val="18"/>
        </w:rPr>
        <w:t>steere</w:t>
      </w:r>
      <w:proofErr w:type="spellEnd"/>
      <w:r w:rsidR="00DF273F">
        <w:rPr>
          <w:color w:val="26282A"/>
          <w:sz w:val="18"/>
          <w:szCs w:val="18"/>
        </w:rPr>
        <w:t xml:space="preserve">.  </w:t>
      </w:r>
      <w:r w:rsidR="00275176">
        <w:rPr>
          <w:color w:val="26282A"/>
          <w:sz w:val="18"/>
          <w:szCs w:val="18"/>
        </w:rPr>
        <w:t>Mark &amp; John met with Rocky Spolar @ Midland regarding crack seal &amp; seal coat road repairs.  Township must order salt by 3/15/24; cut back contract?</w:t>
      </w:r>
    </w:p>
    <w:p w14:paraId="607D0123" w14:textId="4450BF93" w:rsidR="008F16EA" w:rsidRDefault="00C35FDD" w:rsidP="003F072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275176">
        <w:rPr>
          <w:sz w:val="18"/>
          <w:szCs w:val="18"/>
        </w:rPr>
        <w:t xml:space="preserve">Mark Ranck made a motion to hire Paul Rapp, SEO with Justin Dashem as his alternate; with a second from Nate </w:t>
      </w:r>
      <w:proofErr w:type="gramStart"/>
      <w:r w:rsidR="00275176">
        <w:rPr>
          <w:sz w:val="18"/>
          <w:szCs w:val="18"/>
        </w:rPr>
        <w:t xml:space="preserve">Katzmaier; </w:t>
      </w:r>
      <w:r w:rsidR="00DF273F">
        <w:rPr>
          <w:sz w:val="18"/>
          <w:szCs w:val="18"/>
        </w:rPr>
        <w:t xml:space="preserve">  </w:t>
      </w:r>
      <w:proofErr w:type="gramEnd"/>
      <w:r w:rsidR="00DF273F">
        <w:rPr>
          <w:sz w:val="18"/>
          <w:szCs w:val="18"/>
        </w:rPr>
        <w:t xml:space="preserve">  </w:t>
      </w:r>
      <w:r w:rsidR="00275176">
        <w:rPr>
          <w:sz w:val="18"/>
          <w:szCs w:val="18"/>
        </w:rPr>
        <w:t>unanimous.  Mark Ranck made a motion to list Jami Nolan as another alternate SEO temporarily to allow him to complete jobs already started within Eldred Township; with a second from Nate Katzmaier; unanimous.</w:t>
      </w:r>
    </w:p>
    <w:p w14:paraId="5EF1EFD6" w14:textId="33FE1166" w:rsidR="00DE2ED1" w:rsidRPr="00A92E27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 w:rsidRPr="00DE2ED1">
        <w:rPr>
          <w:b/>
          <w:bCs/>
          <w:sz w:val="18"/>
          <w:szCs w:val="18"/>
        </w:rPr>
        <w:t>Tax Collector:</w:t>
      </w:r>
      <w:r>
        <w:rPr>
          <w:sz w:val="18"/>
          <w:szCs w:val="18"/>
        </w:rPr>
        <w:t xml:space="preserve">  </w:t>
      </w:r>
      <w:r w:rsidR="0071470F">
        <w:rPr>
          <w:sz w:val="18"/>
          <w:szCs w:val="18"/>
        </w:rPr>
        <w:t>No update.</w:t>
      </w:r>
    </w:p>
    <w:p w14:paraId="4C5C54E2" w14:textId="5DC4E958" w:rsidR="008F16EA" w:rsidRPr="00C35FDD" w:rsidRDefault="00DE2ED1" w:rsidP="003F072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5</w:t>
      </w:r>
      <w:r w:rsidR="00C35FDD">
        <w:rPr>
          <w:b/>
          <w:bCs/>
          <w:sz w:val="18"/>
          <w:szCs w:val="18"/>
        </w:rPr>
        <w:t xml:space="preserve">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DF273F">
        <w:rPr>
          <w:sz w:val="18"/>
          <w:szCs w:val="18"/>
        </w:rPr>
        <w:t xml:space="preserve">Amy will schedule a meeting with Don Robinson, zoning officer to meet with supervisors.  </w:t>
      </w:r>
      <w:r w:rsidR="00275176">
        <w:rPr>
          <w:sz w:val="18"/>
          <w:szCs w:val="18"/>
        </w:rPr>
        <w:t xml:space="preserve">Cody is receiving weekly calls from Vic @ Codes for updates. </w:t>
      </w:r>
      <w:r w:rsidR="00DF273F">
        <w:rPr>
          <w:sz w:val="18"/>
          <w:szCs w:val="18"/>
        </w:rPr>
        <w:t xml:space="preserve"> Foresman submitted plans to codes for FCU addition.</w:t>
      </w:r>
      <w:r w:rsidR="003F0722">
        <w:rPr>
          <w:sz w:val="18"/>
          <w:szCs w:val="18"/>
        </w:rPr>
        <w:t xml:space="preserve">  </w:t>
      </w:r>
      <w:r w:rsidR="00275176">
        <w:rPr>
          <w:sz w:val="18"/>
          <w:szCs w:val="18"/>
        </w:rPr>
        <w:t>NOV was issued to Waxman.  Mark discussed non-compliant permits with magistrate.  Codes has sent 3 letters to Ickes post-magistrate and still remains non-compliant.</w:t>
      </w:r>
    </w:p>
    <w:p w14:paraId="39BE7DCC" w14:textId="09502104" w:rsidR="00C35FDD" w:rsidRDefault="00DE2ED1" w:rsidP="00DE2ED1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6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</w:t>
      </w:r>
      <w:r w:rsidR="00275176">
        <w:rPr>
          <w:sz w:val="18"/>
          <w:szCs w:val="18"/>
        </w:rPr>
        <w:t>ate Katzmaier submitted a letter of interest for the planning commission vacancy.  Cody Hoover made a motion to appoint Nate Katzmaier to the Eldred Township Planning Commission; with a second from Mark Ranck; 2 in favor; Nate abstained; motion carries.</w:t>
      </w:r>
      <w:r w:rsidR="00DF273F">
        <w:rPr>
          <w:sz w:val="18"/>
          <w:szCs w:val="18"/>
        </w:rPr>
        <w:t xml:space="preserve"> </w:t>
      </w:r>
    </w:p>
    <w:p w14:paraId="4D5C1EE1" w14:textId="7C95DA01" w:rsidR="005E28C3" w:rsidRDefault="00DE2ED1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7</w:t>
      </w:r>
      <w:r w:rsidR="00C35FDD" w:rsidRPr="00C35FDD">
        <w:rPr>
          <w:b/>
          <w:bCs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DF273F">
        <w:rPr>
          <w:sz w:val="18"/>
          <w:szCs w:val="18"/>
        </w:rPr>
        <w:t>Lycoming County will be buying new mobile radios &amp; base stations.  Easter Egg Hunt on Saturday, March 23</w:t>
      </w:r>
      <w:r w:rsidR="00DF273F" w:rsidRPr="00DF273F">
        <w:rPr>
          <w:sz w:val="18"/>
          <w:szCs w:val="18"/>
          <w:vertAlign w:val="superscript"/>
        </w:rPr>
        <w:t>rd</w:t>
      </w:r>
      <w:r w:rsidR="00DF273F">
        <w:rPr>
          <w:sz w:val="18"/>
          <w:szCs w:val="18"/>
        </w:rPr>
        <w:t xml:space="preserve"> at 2 PM, with a rain date of March 30</w:t>
      </w:r>
      <w:r w:rsidR="00DF273F" w:rsidRPr="00DF273F">
        <w:rPr>
          <w:sz w:val="18"/>
          <w:szCs w:val="18"/>
          <w:vertAlign w:val="superscript"/>
        </w:rPr>
        <w:t>th</w:t>
      </w:r>
      <w:r w:rsidR="00DF273F">
        <w:rPr>
          <w:sz w:val="18"/>
          <w:szCs w:val="18"/>
        </w:rPr>
        <w:t>.</w:t>
      </w:r>
    </w:p>
    <w:p w14:paraId="3A7D926B" w14:textId="3F329DA1" w:rsidR="00331E02" w:rsidRDefault="00331E02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8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 update.</w:t>
      </w:r>
    </w:p>
    <w:p w14:paraId="23A197A6" w14:textId="77777777" w:rsidR="00331E02" w:rsidRDefault="00331E02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BCF47DA" w14:textId="6D66C41F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DF273F">
        <w:rPr>
          <w:sz w:val="18"/>
          <w:szCs w:val="18"/>
        </w:rPr>
        <w:t>Cindy Bender thanked the supervisors.</w:t>
      </w:r>
    </w:p>
    <w:p w14:paraId="778F69DD" w14:textId="66ECA08B" w:rsidR="0048451B" w:rsidRDefault="003B53F2" w:rsidP="003F072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F550C0">
        <w:rPr>
          <w:sz w:val="18"/>
          <w:szCs w:val="18"/>
        </w:rPr>
        <w:t xml:space="preserve"> </w:t>
      </w:r>
      <w:r w:rsidR="00DF273F">
        <w:rPr>
          <w:sz w:val="18"/>
          <w:szCs w:val="18"/>
        </w:rPr>
        <w:t>Mark Ranck reported that the house is down at the vacant lot on Warrensville Road.  Fire Co Insurance has been tabled until renewal period this fall.</w:t>
      </w:r>
    </w:p>
    <w:p w14:paraId="24C2A5EC" w14:textId="5912C46D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ne.</w:t>
      </w:r>
    </w:p>
    <w:p w14:paraId="351F69A6" w14:textId="3FAA5CC8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</w:t>
      </w:r>
      <w:r w:rsidR="00DD4FC5" w:rsidRPr="009A6B80">
        <w:rPr>
          <w:sz w:val="20"/>
          <w:szCs w:val="20"/>
        </w:rPr>
        <w:t>business</w:t>
      </w:r>
      <w:r w:rsidR="00DF273F">
        <w:rPr>
          <w:sz w:val="20"/>
          <w:szCs w:val="20"/>
        </w:rPr>
        <w:t xml:space="preserve"> &amp; an emergency call for the fire co</w:t>
      </w:r>
      <w:r w:rsidR="00DD4FC5" w:rsidRPr="009A6B80">
        <w:rPr>
          <w:sz w:val="20"/>
          <w:szCs w:val="20"/>
        </w:rPr>
        <w:t xml:space="preserve">, </w:t>
      </w:r>
      <w:r w:rsidR="00DD4FC5">
        <w:rPr>
          <w:sz w:val="20"/>
          <w:szCs w:val="20"/>
        </w:rPr>
        <w:t xml:space="preserve">at </w:t>
      </w:r>
      <w:r w:rsidR="00DF273F">
        <w:rPr>
          <w:sz w:val="20"/>
          <w:szCs w:val="20"/>
        </w:rPr>
        <w:t>8:00</w:t>
      </w:r>
      <w:r w:rsidR="00DD4FC5">
        <w:rPr>
          <w:sz w:val="20"/>
          <w:szCs w:val="20"/>
        </w:rPr>
        <w:t xml:space="preserve"> PM </w:t>
      </w:r>
      <w:r w:rsidR="00DF273F">
        <w:rPr>
          <w:sz w:val="20"/>
          <w:szCs w:val="20"/>
        </w:rPr>
        <w:t>Cody Hoover adjourned the meeting.</w:t>
      </w:r>
    </w:p>
    <w:p w14:paraId="255D0BFA" w14:textId="77777777" w:rsidR="00DD4FC5" w:rsidRDefault="00DD4FC5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B36E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5234C" w14:textId="77777777" w:rsidR="00B36EC4" w:rsidRDefault="00B36EC4" w:rsidP="00922EE1">
      <w:r>
        <w:separator/>
      </w:r>
    </w:p>
  </w:endnote>
  <w:endnote w:type="continuationSeparator" w:id="0">
    <w:p w14:paraId="7ABE7CC2" w14:textId="77777777" w:rsidR="00B36EC4" w:rsidRDefault="00B36EC4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471D2" w14:textId="77777777" w:rsidR="00B36EC4" w:rsidRDefault="00B36EC4" w:rsidP="00922EE1">
      <w:r>
        <w:separator/>
      </w:r>
    </w:p>
  </w:footnote>
  <w:footnote w:type="continuationSeparator" w:id="0">
    <w:p w14:paraId="16DAC414" w14:textId="77777777" w:rsidR="00B36EC4" w:rsidRDefault="00B36EC4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27F69"/>
    <w:rsid w:val="0013254F"/>
    <w:rsid w:val="00132F64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176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C5C81"/>
    <w:rsid w:val="003D3D74"/>
    <w:rsid w:val="003D409E"/>
    <w:rsid w:val="003D5835"/>
    <w:rsid w:val="003D6390"/>
    <w:rsid w:val="003D6E88"/>
    <w:rsid w:val="003E3F8F"/>
    <w:rsid w:val="003E7470"/>
    <w:rsid w:val="003F0722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92F35"/>
    <w:rsid w:val="004935E0"/>
    <w:rsid w:val="004946D2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2FFE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C7C26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70F"/>
    <w:rsid w:val="00714B9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1622"/>
    <w:rsid w:val="0078320E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44FB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2502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20E6"/>
    <w:rsid w:val="00A86D4B"/>
    <w:rsid w:val="00A8734E"/>
    <w:rsid w:val="00A9037B"/>
    <w:rsid w:val="00A92E27"/>
    <w:rsid w:val="00AA13FD"/>
    <w:rsid w:val="00AA495D"/>
    <w:rsid w:val="00AA5624"/>
    <w:rsid w:val="00AA59F0"/>
    <w:rsid w:val="00AA61E5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0795"/>
    <w:rsid w:val="00B31915"/>
    <w:rsid w:val="00B32640"/>
    <w:rsid w:val="00B36157"/>
    <w:rsid w:val="00B36BE2"/>
    <w:rsid w:val="00B36EC4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15D22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9517B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07B2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273F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4-02-29T23:55:00Z</dcterms:created>
  <dcterms:modified xsi:type="dcterms:W3CDTF">2024-03-01T00:27:00Z</dcterms:modified>
</cp:coreProperties>
</file>